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ภาษาอังกฤษเทคโนโลยีศิลปกรรม</w:t>
      </w:r>
      <w:r>
        <w:t xml:space="preserve"> </w:t>
      </w:r>
      <w:r>
        <w:t xml:space="preserve">(บ่าย)</w:t>
      </w:r>
      <w:r>
        <w:t xml:space="preserve"> </w:t>
      </w:r>
      <w:r>
        <w:t xml:space="preserve">091267</w:t>
      </w:r>
    </w:p>
    <w:p>
      <w:pPr>
        <w:pStyle w:val="Date"/>
      </w:pPr>
      <w:r>
        <w:t xml:space="preserve">วันจันทร์ที่</w:t>
      </w:r>
      <w:r>
        <w:t xml:space="preserve"> </w:t>
      </w:r>
      <w:r>
        <w:t xml:space="preserve">9</w:t>
      </w:r>
      <w:r>
        <w:t xml:space="preserve"> </w:t>
      </w:r>
      <w:r>
        <w:t xml:space="preserve">ธันวาคม</w:t>
      </w:r>
      <w:r>
        <w:t xml:space="preserve"> </w:t>
      </w:r>
      <w:r>
        <w:t xml:space="preserve">2567</w:t>
      </w:r>
      <w:r>
        <w:t xml:space="preserve"> </w:t>
      </w:r>
      <w:r>
        <w:t xml:space="preserve">เวลา</w:t>
      </w:r>
      <w:r>
        <w:t xml:space="preserve"> </w:t>
      </w:r>
      <w:r>
        <w:t xml:space="preserve">15.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จบไปแล้ว นี่คือ Painting ของเรา อันที่ 2 มาอย่างที่ 2 ของงานวิจิตรศิลป์ อย่างที่ 2 นะ ถัดมาเราเรียกว่Stucture ประติมากรรมแปลว่าอะไรรู้หรือเปล่า แปลไทยเป็นไทย มันมีความตื้นลึกหนาบางไหม มีเปล่า</w:t>
      </w:r>
    </w:p>
    <w:p>
      <w:pPr>
        <w:pStyle w:val="BodyText"/>
      </w:pPr>
      <w:r>
        <w:t xml:space="preserve">(นักเรียน) ส่วนใหญ่ไม่ค่อยมี</w:t>
      </w:r>
    </w:p>
    <w:p>
      <w:pPr>
        <w:pStyle w:val="BodyText"/>
      </w:pPr>
      <w:r>
        <w:t xml:space="preserve">(อาจารย์) มันมีความหนาขึ้นมา ให้เราสัมผัสมันได้ เห็นไหมคะ เขาบอกว่า aSculpture มันคืองานศิลปะที่เป็นประเภท 3 มิตินะ และมันก็เป็นการใช้วัสดุต่าง ๆ การใช้วัตถุต่าง ๆ ใมาใช้ผลงานออกมา ซึ่งวัสดุเหล่านั้น ประกอบไปด้วยอะไรบ้าง อาจจะใช้ดินเหนียว ขี้ผึ้ง แบบปูนStrome ก็คือหิน สลักออกมา เขาบอกว่า Sculpture is alsoStory Scare แปลว่าอะไร Scare แปลว่าอะไร ตอบครูได้ไหม แปลว่าอะไรนะ // ตาราง // Scale หรือเปล่า จริง ๆ ต้องบอกว่าตัวงานบางที่เราสามารถใช้ในการบอกเล่าเรื่องราวต่าง ๆ ได้ ใช้สอนคนก็ได้ หรือจะปั้นเอาไว้ทำให้คนรู้สึกกลัวก็ได้ รู้สึกกลัว ทำอย่างไร You เคยเหไปแบบ You ไปวัดอะไรอย่างนี้ แล้วมีรูปปั้นสิงโต พวกยักษ์อยู่หน้าวัดไหม เขาก็จะมีกุศโลบายว่า ป้องกันไม่ให้สิ่งชั่วร้ายไม่ให้เข้ามา เพราะมันกลัวยักษ์ เป็นการปั้นเพื่อทำให้คนรู้สึกกลัว เดี๋ยวครูจะพาดูตัวอย่างงานปั้น งานปั้นเป็นแบบนี้ บอกอนุญาตขาดช่วงแป๊บหนึ่งคนที่สร้าง ก็คือคนนี้ คนข้างล่างคนสร้าง เขาชื่อว่า เขาเป็นคนคนที่มีฝีมือ… ปั้นก็ได้ เขามีผลงานเยอะ ครูจำไม่ได้ชื่อคน sisteen shaที่เขา… ครูไปงานมันจะเป็นแบบ… // … อันนี้ก็คือ… ชื่อ…</w:t>
      </w:r>
    </w:p>
    <w:p>
      <w:pPr>
        <w:pStyle w:val="BodyText"/>
      </w:pPr>
      <w:r>
        <w:t xml:space="preserve">(นักเรียน) มันจะเป็นภาพ… ถ้าทำได้ ได้ทุกอย่าง// ไปลองเปิดดูนะ แล้วเอามาบอกครูด้วยนะ ครูแต่ว่าเขา… Michelangelo เขามีความสามารถหลายด้าน คือ Pieta Pieta แอปภาพที่ 2 นะลูก จะเป็นภาพของพระเยซกำลัง Sorry Sorry พระแม่มารีกำลังอุ้มพระเยซู อันนี้ก็เป็นการสร้างรูปปั้นขึ้นมา เพื่อบอกเรื่องราวทางศาสนาของเขา เป็นเกี่ยวกับศาสนานะ ภาพที่ 3 ภ่เห็นไหมภาพนี้คุ้นไหม คุ้นตาอยู่นะ ภาพอะไร อยู่ที่ประเทศไหนดีกว่า // นิวยอร์ก // isอันนี้คือประเทศ… เขาบอกว่าประเทศอะไร</w:t>
      </w:r>
    </w:p>
    <w:p>
      <w:pPr>
        <w:pStyle w:val="BodyText"/>
      </w:pPr>
      <w:r>
        <w:t xml:space="preserve">(ล่าม มันคือท่านี้เหรอ อ๋อ ทำไมถึงได้ทำท่านี้ มันคือ… เทพีเสรีภาพ Statue of Liberty มันอยู่ที่อเมริกา ใครบอกครูได้ว่ามันมีความสำคัญอย่างไร เขาได้มาจากที่ไหนนะ นี่ // อยู่ที่ใคร เนื่องในโอกาสอะไร // เป็นภาพ… // มันก็คือการประกาศอิสรภาพ อิสรภาพครบ 100 ปี เขามีอิสระปี… ปีไหน ตรงนี้ จริง ๆ แล้วมันคือ รู้จัก Lighthouse คือ ประภาคารคนเดินเรือมาอย่างนี้ นี่ไง จะได้ไม่มาชนนี่ แล้วแต่ก่อนมันไม่ใช่สีแบบนี้นะ มันน่าจะเป็นสีแบบออกทองแดงสนิมน่ะ มันโดนสนิมจนขึ้น…มันเยอะแล้ว // มันก็เลย… แต่ถ้ามันอยู่กลางทะเล</w:t>
      </w:r>
    </w:p>
    <w:p>
      <w:pPr>
        <w:pStyle w:val="BodyText"/>
      </w:pPr>
      <w:r>
        <w:t xml:space="preserve">(อาจารย์) มีคำถอันนี้คือผลงานปั้น ให้จำไว้แค่ว่า ถ้าเป็นคำว่า Sculpture หรืองานปั้นเมื่อไหร่ มันจะเป็นรูป 3 มิติแค่นั้นเลย ต่อมาArchitecture สถาปัตยกรรมแปลว่าอะไร การออกแบบต่าง ๆ เขาเรียกว่า</w:t>
      </w:r>
      <w:r>
        <w:t xml:space="preserve"> </w:t>
      </w:r>
      <w:r>
        <w:t xml:space="preserve">“</w:t>
      </w:r>
      <w:r>
        <w:t xml:space="preserve">สถาปัตยกรรม</w:t>
      </w:r>
      <w:r>
        <w:t xml:space="preserve">”</w:t>
      </w:r>
      <w:r>
        <w:t xml:space="preserve"> </w:t>
      </w:r>
      <w:r>
        <w:t xml:space="preserve">เขาบอกว่า สร้างโครงสร้าง อะไรพวกนี้ เรียกสถาปัตยกรรมหมดเลย โดยตัวอย่างสิ่งที่ออกแบบ ก็จะมีทั้ง ออกแบบเพื่อการอยู่อาศัย 2. ออกแบบเพื่อ Religious ออกแบบเพื่อวัตถุการศึกษา3. governmental พวหหรัฐสภาพวกนี้ เรียก ดูไว้เพื่อความบันเทิงcommercial เพื่อการโฆษณา educational เพื่อการศึกษา welfare เกี่ยวกับสวัสดิการ พวกโรงพยาบาล อะไรIndustrial purposes จะบอกว่าเมื่อไหร่ก็ตามที่เป็นออกแบบสิ่งก่อสร้างพวกนี้เลย ใช้ประโยชน์เพื่อโฆษณาทางศาสนามันได้หมด ขอแค่เป็นสิ่งก่อสร้าง เป็นสถาปัตยกรรมหมดเลย นี่ ตัวอย่าง // ครูอย่าเพิ่งไป //จะเขียนเหรอ อ๋อ ถ่ายรูป เสร็จแล้วหเหรอ ต่อมา รูปภาพ อันนี้คือตัวอย่างของสถาปัตยกรรม เห็นไหม Colossium อย่างนี้ คือ ความบันเทิง สมัยก่อนเขาก็จะมีการอะไรสักอย่าง แล้วรอบ ๆ ตัวอาคาร ก็คือ ที่ที่จะเดิน คนนั่ง แล้วก็ชมการแสดงนะคะ อันนี้เป็นรูปโบสถ์ มันเป็นส่วนหนึ่งของโบสถ์พวกอาคารต่าง ๆ สุดท้ายประเทศไทยเราก็มีวัด เรียกว่างานสถาปัตยกรรม นี่คือตัวอย่างของคำว่าสถาปัตยกรรม จำได้ไหม ไปต่อนะ เดี๋ยวครูจะมีหน้าให้จำอยู่ ค่อย ๆ ฟัง ไปก่อนก็ได้ อย่างถัดมา เรมาอยู่ที่อย่างที่ 4 แล้ว สิ่งถัดมาเราเรียกว่า Literature Literature แปลว่า วรรณกรรม มันคือการใช้ศิลปะโดยการนำภาษาเข้ามาเกี่ยวแล้วไอ้งานศิลปะพวกนี้ จะใช้เป็นแรงบันดาลใจ หรือจุดประกายความคิด มันสามารถช่วยให้เราThe creative use of language to produce works that move, inspire, and provoke thought. แล้วทำให้เราพบกับประสบการณได้เท่ากับประสบการณ์ทางภาษาที่สวยงามเดี๋ยวครูจะให้ดูตัวอย่าง เราลองมาดูตัวอย่าง เดี๋ยวครูจะส่งสไลด์ให้อยู่นะ ตั้งใจน่ะ ตอนแรกว่าจะให้จดคาบนี้ แต่เห็นมิกซ์จดแล้วบอกเพื่อน ๆ ไม่ต้องจดแล้วกัน ตัวอย่าง เช่น สุดแสน…ยังหวาน… เห็นประโยคนี้ เห็นกลอนกลอนนี้เรานึกถึงอะไร ตอบได้ไหม ไม่มีคำตอบตายตัวนะ ให้เวลาตอบอะไร เอาอะไรขึ้นค่ะ จะขยายให้ ลองเดาดู ลองเดาดู 1 วินาที เฉลยไม่มีผิด ไม่มีถูกนะลูก ลองเดาไหม มันคืออะไร</w:t>
      </w:r>
    </w:p>
    <w:p>
      <w:pPr>
        <w:pStyle w:val="BodyText"/>
      </w:pPr>
      <w:r>
        <w:t xml:space="preserve">(นักเรียนชาย) นรกเหรอครับ</w:t>
      </w:r>
    </w:p>
    <w:p>
      <w:pPr>
        <w:pStyle w:val="BodyText"/>
      </w:pPr>
      <w:r>
        <w:t xml:space="preserve">(อาจารย์) นรกกับสวมีอะไรอีกไหม จริง ๆ อันนี้ครูเอามาจากนิยายเรื่องหนึชื่อเรื่องได้… เฉลยเลย // หมายถึงแบบไหนล่ะ // มีชั้นมีการแบบว่า… ครูเฉลยนะ มจริง ๆ อันนี้ครูเอามาจานิยายชื่อ… เขาพูดถึง เขาบรรยายเป็น… ไม่ได้ว่ามันผิด อันนี้คือ คือความสวยงามของประเภทวรรณกรรม เพราะว่ามันช่วยให้เรา ความคิดเรามันช่วยจุดประกายความคิด ทำใหเราได้ไอเดียที่มันแตกต่าง แล้วแต่ละคนมีความของสิ่งนี้ได้แตกต่างกัน จากหนังสือเล่มนี้ เขาพูดถึงความ… ทุกคนชอบกาแฟมาก พอชอบกาแฟมาก ๆ ปุ๊บ เขาเลยเปรียบเทียบกาปฟกับสิ่งนี้ เรมันจะมืด ทั้งดับ อยากจะทิ้งเลย แต่ว่าพอกินเข้าไปถึงแม้รสชาติมันจะขม แต่ก็ติดใจความขมของมัน ทำให้รู้สึกว่ามันฉันขึ้นไปดาว ขมแค่ไหน… ใช่ไหม เขากิน… มีทั้งคนกิน… อะไรนะ แสดงว่าในตัวคน… ก็เขียนได้อีกอย่างหนึ่งเหมือในหนังสือก็พูดอีกอย่างหนึ่ง เพราะฉะนั้นที่บอกมาไม่มีถูนี่คือความสวยงามของ… ของไทยก็มีนะ นี่ อย่างของไทยก็มีคนนี้ ถ้าเห็น…เขียน… อันนี้ก็เป็นงาน… ก็จะ… คำกลอนต่าง ๆ มาเป็นคำถาม มีคำถามก่อน ถ้าไม่มีไปต่อนะ เราเรียกมันว่า</w:t>
      </w:r>
      <w:r>
        <w:t xml:space="preserve"> </w:t>
      </w:r>
      <w:r>
        <w:t xml:space="preserve">“</w:t>
      </w:r>
      <w:r>
        <w:t xml:space="preserve">Music and Drama</w:t>
      </w:r>
      <w:r>
        <w:t xml:space="preserve">”</w:t>
      </w:r>
      <w:r>
        <w:t xml:space="preserve"> </w:t>
      </w:r>
      <w:r>
        <w:t xml:space="preserve">หรือดนตรีและนาฏกรรม มันคือศิลปะที่… เผยแพร่ความคิดของเราผ่านสื่อ แล้วก็ผ่านการเต้น ตรงตัวเลยนะ ดนตรีและนาฏกรรม นาฎกรรม อันนี้คือตัวอย่าง เห็นไหม ก็จะเป็นการเต้นรำต่าง ๆ แล้วก็เยีแล้วก็เสียงดนตรี ทีนี้ ครูจะให้เวลาจำ 5 อย่าง ครูจะให้เวลาทำกิจกรรม แล้วก็เขียนกัน หรือจะเขียนเลยก็ได้นะ เขียน เอากระดาษขึ้นมา แล้วเราเขียนลงไป เขียนตามนี้เลย ในหน้าสไลหเดี๋ยวครูเขียนหัวข้อให้ ฉันลืมเอาขึ้นมาให้ เอากระดาษไปก่อนได้ไหม ไม่ต้องวาดรูปก็ได้นะเขียนแค่… เขียนแค่หัวข้อ แล้วก็ความหมาย แต่ถ้าเราไม่เข้าใจ ให้เราเขียนอธิบายครูให้เวลาเขียน5 นาที เสร็จแล้วเดี๋ยวครูจะพาทำกิจกรรม ก่อนที่ครูจะปล่อยกลับบ้าน เขียนใส่สมุกเขียนใส่กระดาษ เขียนแลว้ใช่ไหม มีไหม ใครไม่มีกระดาษมาเอากับครูได้ มีมีกระดาษไหม โอเค เขียนไป ทำให้ครูก่อนนะ เสร็จแล้วเหรอ ตารางเดียว เขียนแค่คแล้วจำให้ได้ // ต้องเขียนประโยคที่เป็นบรรทัดด้วยใช่ไหมคะ</w:t>
      </w:r>
    </w:p>
    <w:p>
      <w:pPr>
        <w:pStyle w:val="BodyText"/>
      </w:pPr>
      <w:r>
        <w:t xml:space="preserve">(อาจารย์) อ๋อ หมายถึงตรงคำกลอนใช่ไหมคะ</w:t>
      </w:r>
    </w:p>
    <w:p>
      <w:pPr>
        <w:pStyle w:val="BodyText"/>
      </w:pPr>
      <w:r>
        <w:t xml:space="preserve">(ล่าม) ต้องเขียนด้วยใช่ไหมคะ // เราไม่ต้องเขียน เขียนแค่ตัวน้ำตาล ๆ 1 2 เดี๋ยวครูจะเน้นคำไว้ให้แล้วกัน เขียนแค่ตรงนี้นะแต่ถ้าเกิดว่าหนูเขียนไปแล้ว You แปลไม่ได้ เอาอย่างไรก็ได้ให้หนูจำได้ // คือว่า… // ว่า ๆ // 50 บาท ล้อเล่น ครูช่วย ออกมาตรงนี้ครูก็ว่าอยู่ เยอะเหรอ หรืออย่างไร // ก็… อย่างเดียวสรุปทันหรือไม่ทัน // ผมถามครูก่อน โดยรวมมันเป็นจิตรกรรม… นี่ก็คือการบ้าน ใช่ ๆ คำว่าจิตรกรรม… ถูกแล้ว คือ จิตรกรรม มันคือวิจิตรศิลป์นะ แต่ Painting ก็คือซับย่อย get ไหม งานศิลปะ Art work แปลว่างานศิลปะ // แปลตรงตัวเลย ครูอธิบายคร่าว ๆ เมื่อกี้แล้ว แล้วก็ไม่ต้องกังวลนะคะ ใช้เพื่อทำให้รู้ว่า… ถ้าเป็นคำกริยา จริง ๆ น่ะ คำว่า Scare กลัวใช่ไหม ความกลัว จริง ๆ ศัพท์… เหมือนคำว่า "Walk อย่างนี้ Walk มันแปลว่าเดิน เดิน ลุก นั่ง ใช่ แต่… เป็นเหมือนกับว่า Sit เป็นกริยาอย่างเขานั่ง แต่ว่า…คือ ถ้ามันเป็นปลายทาง… มี Sit แต่… ฉัน… เขาWho Sit ฉันบอกให้เขานั่ง คำว่า อ่านหนังสือนี่ แที่บอกว่าฉันบอกให้…แเสร็จหรือยัง มาทีนี้ เดี๋ยวครูเดินตรวจก่อน จำได้ไหมล่ะ ให้นั่งจำด้วยนะ เดกิจกรรมกลุ่มแล้วนะ 2 4 5 2 4 2 มี 5 คน กลุ่มนี้ไปยืนฝั่งโน่นเด้กลุ่ม…ไหนดูสิ ทีนี้ครูจะพาทำกิจกรรมโดยการที่ ตั้งใจดูนะ ตั้งใจดูครูจะมี…ให้เหมือนเดิม ครูจะดูสิ เราจะสามารถแยกประเภทของงานศิลปะแต่ละประเภทได้ไหมนะ ครูจะมีแผ่นป้ายให้ นี่ อันนี้เป็นแผ่นป้าย แผ่นป้ายตรงนี้มีคำศัพท์ที่ตรงกับอันนี้เลย เช่น คำว่า จิตรกรรม ประติมากรรม วรรณกรรม สถาปัตยกรรม ดนตรีนาฏศิลป์ ดนตรีและนาฏกรรม จะมีทั้งหมด 5 แผ่นป้าย หน้าที่ของเรา คือ ยกแผ่นป้ายให้ตรงกับงานศิลปะที่ครูโชเช่น ถ้าครูชูภาพนี้ // จิตรกรรม // จิตกรรมใช่ไหม ภาษาอังกำฤษเรียกว่าอะไร จิตรกรรม ภาษาอังกฤษเรีกSo You ต้อง… ยกภาพจิตรกรรมขึ้นมา คำว่า จิตรกรรม ตรงกับภาพนี้ งงไหม โอเค โอเคนะ เผื่อไว้ก่อน ภาพนี้ล่ะ ถ้าภาพนี้ล่ะ อันนี้เรียกว่าอะไร</w:t>
      </w:r>
    </w:p>
    <w:p>
      <w:pPr>
        <w:pStyle w:val="BodyText"/>
      </w:pPr>
      <w:r>
        <w:t xml:space="preserve">(ล่าม)// ตนตรีและนาฏศิลป์ค่ะ หัวข้อที่ 5</w:t>
      </w:r>
    </w:p>
    <w:p>
      <w:pPr>
        <w:pStyle w:val="BodyText"/>
      </w:pPr>
      <w:r>
        <w:t xml:space="preserve">(อาจารย์) ถูกต้อง โอเค เริ่มเลยนะ พร้อมนะ เล่นได้เลยนะ จะแปะแผ่นป้ายแล้วนะ //สไลด์เราไปโหลด // เต้องเอามาด้วย เพราะมันเปความก็มีความหมาย เพราะว่ามันเป็นหนึ่งในรายวิชาของพวกเรา ที่ครูสอน // มันเป็นรายวิชา Gramma ภาษาอังกฤษการพูดอย่างนี้ก็จะเน้น Gramma ภาษาอังกฤษเทคโน// Yes มันก็จะ… กระจายออก กระจายออก ช่วยกัน ไม่ได้แข่งขัน ครูเช็กเฉย ๆ OK,Ready? พร้อมนะนั่ง ๆ ยังไม่ใช่ ให้ครูนับก่อน แล้วก็ยกครูนับเลข ให้ยกเลย 3 2 1 แล้วค่อยยก 3 2 1 แล้วค่อยยก OK ดูนิ้วครูก่อน ดูนิ้วครูก่อน ใจเย็น ๆ ไม่รีบ ๆ 1 2 3ยก อะไร อันนี้คืออะไร</w:t>
      </w:r>
    </w:p>
    <w:p>
      <w:pPr>
        <w:pStyle w:val="BodyText"/>
      </w:pPr>
      <w:r>
        <w:t xml:space="preserve">(นักเรียนชาย) จิตกรรม</w:t>
      </w:r>
    </w:p>
    <w:p>
      <w:pPr>
        <w:pStyle w:val="BodyText"/>
      </w:pPr>
      <w:r>
        <w:t xml:space="preserve">(อาจารย์) Painting Painting อันนั้นล่ะ ยกอันเดียว ยกอันเดียว เอาลงGood job อันนี้ล่ะ ใช่เหรอ ใช่ไหม มันคืออันไหน มันคืออันไหน 1 2 3 4 อันไหน เปิด เปิดดู เปิดดู มันเป็นภาพ 2 มิตินะ 2D เป็นประเภทไหน ยังไม่ถูก งานที่… เออ คำตอบ คือ งานประเภท Painting หรือจิตกรรม Painting หรือ จิตรกรรม จะเป็นงานประเภท 2D 2 มิติ เป็นงาน 2 มิติ ใช้คล้ายการวาด การระบายสี โอเคไหม โอเค โอเคนะ จำไว้นะ ภาพถัดมา ภาพถัดมา 1 2 3 Good job ถูกต้อง Good job ไหน ทำหรือยัง ตอบอันไหน คำไหน คำไหน คำไหน ดูในกระดาษ ถูกต้อง เพราะฉะนั้น ไม่ต้องตีกันลูก มันคือสถาปัตยกรรม Architecture มันคือพวกตึก การออกแบบต่าง ๆ การออกแบบอาคาร อาคารพวกนี้ เป็นสถาปัตยกรรมหมดเลย ถัดมา ถัดมา อันนี้ล่ะ มาแล้วGood job Good job ไหน อะไร ตอบอะไร Good Job วรรณกรรม วรรณกรรม เก่งโอเค ต่อมา อันนี้ล่ะ … จะถูกหรือเปล่า Good Job ไหน อันไหน ตอบอันไหน GoodjGood job ไม่ใช่ ๆ Good job อันนี้บ้าง อันนี้ง่ายมาก ครูเฉลยไปแล้วด้วย</w:t>
      </w:r>
    </w:p>
    <w:p>
      <w:pPr>
        <w:pStyle w:val="BodyText"/>
      </w:pPr>
      <w:r>
        <w:t xml:space="preserve">(นักเรียนชาย) Painting Painting</w:t>
      </w:r>
    </w:p>
    <w:p>
      <w:pPr>
        <w:pStyle w:val="BodyText"/>
      </w:pPr>
      <w:r>
        <w:t xml:space="preserve">(อาจารย์) Painting Painting โอเค ให้อีก 2 รูป อีก 2 รูป อันนี้ล่ะ งาน 3 มิติ Sculpture Sculpture Sculpture มันคืองานปั้นใช่ไหม งานปั้น หรือที่เราเรียกว่าประติมากรรม งานปั้น อีกข้อเดียว ข้อสุดท้าย เดี๋ยวจะปล่อยแล้ว ขอนี้แล้วกัน What is it อ่านว่าอะไรนีโGood job ดนตรีและนาฏกรรม Good job เก่งมาก อันนี้ ยังไม่หมด ยังไม่หมด อันนี้ล่ะ ข้างหน้าเออ โอเค มีคำถามเพิ่มเติมไหม ถ้าไม่มีคำถามครูจะปล่อยกลับบ้านแล้วนะ Question? ถ้าไม่มี อย่างนั้นกลับบ้านได้ ขอบคุณพี่เขาด้วย // ครับ เรียบร้อยแล้วใช่ไหมครับ อาจารย์ // พรุ่งนี้หยุด // ไม่ว่าง 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ภาษาอังกฤษเทคโนโลยีศิลปกรรม (บ่าย) 091267</dc:title>
  <dc:creator/>
  <cp:keywords/>
  <dcterms:created xsi:type="dcterms:W3CDTF">2024-12-09T09:41:23Z</dcterms:created>
  <dcterms:modified xsi:type="dcterms:W3CDTF">2024-12-09T09: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ธันวาคม 2567 เวลา 15.22 น.</vt:lpwstr>
  </property>
  <property fmtid="{D5CDD505-2E9C-101B-9397-08002B2CF9AE}" pid="3" name="subtitle">
    <vt:lpwstr/>
  </property>
</Properties>
</file>